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hotographer</w:t>
      </w:r>
      <w:r>
        <w:t xml:space="preserve"> </w:t>
      </w:r>
      <w:r>
        <w:t xml:space="preserve">Internship</w:t>
      </w:r>
      <w:r>
        <w:t xml:space="preserve"> </w:t>
      </w:r>
      <w:r>
        <w:t xml:space="preserve">in</w:t>
      </w:r>
      <w:r>
        <w:t xml:space="preserve"> </w:t>
      </w:r>
      <w:r>
        <w:t xml:space="preserve">Bangalore</w:t>
      </w:r>
    </w:p>
    <w:bookmarkStart w:id="20" w:name="internship-application-letter"/>
    <w:p>
      <w:pPr>
        <w:pStyle w:val="Heading1"/>
      </w:pPr>
      <w:r>
        <w:t xml:space="preserve">Internship Application Letter</w:t>
      </w:r>
    </w:p>
    <w:p>
      <w:pPr>
        <w:pStyle w:val="FirstParagraph"/>
      </w:pPr>
      <w:r>
        <w:t xml:space="preserve">Photographer Internship Position | India Bangalore</w:t>
      </w:r>
    </w:p>
    <w:bookmarkEnd w:id="20"/>
    <w:p>
      <w:pPr>
        <w:pStyle w:val="BodyText"/>
      </w:pPr>
      <w:r>
        <w:t xml:space="preserve">[Your Full Name]</w:t>
      </w:r>
    </w:p>
    <w:p>
      <w:pPr>
        <w:pStyle w:val="BodyText"/>
      </w:pPr>
      <w:r>
        <w:t xml:space="preserve">[Your Address]</w:t>
      </w:r>
    </w:p>
    <w:p>
      <w:pPr>
        <w:pStyle w:val="BodyText"/>
      </w:pPr>
      <w:r>
        <w:t xml:space="preserve">Bangalore, Karnataka [PIN Code]</w:t>
      </w:r>
    </w:p>
    <w:p>
      <w:pPr>
        <w:pStyle w:val="BodyText"/>
      </w:pPr>
      <w:r>
        <w:t xml:space="preserve">Email: your.email@example.com | Phone: +91 XXXXXXXXXX</w:t>
      </w:r>
    </w:p>
    <w:p>
      <w:pPr>
        <w:pStyle w:val="BodyText"/>
      </w:pPr>
      <w:r>
        <w:t xml:space="preserve">Date: October 26, 2023</w:t>
      </w:r>
    </w:p>
    <w:p>
      <w:pPr>
        <w:pStyle w:val="BodyText"/>
      </w:pPr>
      <w:r>
        <w:t xml:space="preserve">Recruitment Team</w:t>
      </w:r>
    </w:p>
    <w:p>
      <w:pPr>
        <w:pStyle w:val="BodyText"/>
      </w:pPr>
      <w:r>
        <w:t xml:space="preserve">[Company Name]</w:t>
      </w:r>
    </w:p>
    <w:p>
      <w:pPr>
        <w:pStyle w:val="BodyText"/>
      </w:pPr>
      <w:r>
        <w:t xml:space="preserve">[Company Address]</w:t>
      </w:r>
    </w:p>
    <w:p>
      <w:pPr>
        <w:pStyle w:val="BodyText"/>
      </w:pPr>
      <w:r>
        <w:t xml:space="preserve">Bangalore, Karnataka [PIN Code]</w:t>
      </w:r>
    </w:p>
    <w:bookmarkStart w:id="21" w:name="Xfdaba8b98606072c3da39f2eb2d99a2df0cde34"/>
    <w:p>
      <w:pPr>
        <w:pStyle w:val="Heading2"/>
      </w:pPr>
      <w:r>
        <w:t xml:space="preserve">Subject: Internship Application for Photographer Intern Position</w:t>
      </w:r>
    </w:p>
    <w:p>
      <w:pPr>
        <w:pStyle w:val="FirstParagraph"/>
      </w:pPr>
      <w:r>
        <w:t xml:space="preserve">Dear Hiring Team,</w:t>
      </w:r>
    </w:p>
    <w:p>
      <w:pPr>
        <w:pStyle w:val="BodyText"/>
      </w:pPr>
      <w:r>
        <w:t xml:space="preserve">I am writing with profound enthusiasm to submit my application for the Photographer Intern position at [Company Name] in India Bangalore, as advertised on [Platform where you saw the posting - e.g., LinkedIn, Naukri.com]. As a passionate visual storyteller currently pursuing my Bachelor of Fine Arts in Photography at Rani Channamma University (Bangalore), I have meticulously cultivated my skills to align with your studio's innovative approach to visual narrative. This Internship Application Letter represents not just an application, but a testament to my deep-rooted commitment to capturing the soul of India through the lens—a vision that finds its most vibrant expression in Bangalore's dynamic creative ecosystem.</w:t>
      </w:r>
    </w:p>
    <w:p>
      <w:pPr>
        <w:pStyle w:val="BodyText"/>
      </w:pPr>
      <w:r>
        <w:t xml:space="preserve">My journey with photography began in childhood, where I first discovered how images could transcend language barriers. In Bangalore, I witnessed this power firsthand during my volunteer work documenting cultural festivals at the Kanteerava Stadium. That experience crystallized my purpose: to become a visual anthropologist who captures not just moments, but the emotional architecture of human experience across India's diverse landscapes. My portfolio—which includes 120+ documented stories from Bangalore's street food markets, tech hubs like Whitefield, and serene temple complexes in Bannerghatta—proves my ability to translate cultural essence into compelling imagery. For instance, my series "Koramangala Chronicles" earned recognition at the Karnataka State Youth Photography Competition (2023), where I documented the harmonious coexistence of traditional silk-weaving artisans alongside Bangalore's tech entrepreneurs.</w:t>
      </w:r>
    </w:p>
    <w:p>
      <w:pPr>
        <w:pStyle w:val="BodyText"/>
      </w:pPr>
      <w:r>
        <w:t xml:space="preserve">What draws me specifically to [Company Name] is your pioneering work in visual storytelling for social impact projects across India Bangalore. Your recent campaign "Urban Roots: Stories from Bengaluru" resonated deeply with me as it mirrored my own approach—where technical precision meets cultural sensitivity. I admire how your team transforms raw urban narratives into evocative visuals that celebrate Bangalore's unique identity without romanticizing its complexities. This aligns perfectly with my academic focus on "Documentary Photography in Urban Contexts of South India," a research project where I documented the socio-cultural shifts in Jayanagar through 30+ interviews and 150+ photographs, later presented at the International Photography Symposium (IPS) hosted by Jnanabharati College.</w:t>
      </w:r>
    </w:p>
    <w:p>
      <w:pPr>
        <w:pStyle w:val="BodyText"/>
      </w:pPr>
      <w:r>
        <w:t xml:space="preserve">My technical proficiency spans both analog and digital mediums. I am adept at operating professional DSLR systems (Canon EOS 5D Mark IV, Nikon Z7), mastering natural light in Bangalore's challenging monsoon conditions, and utilizing post-production workflows with Adobe Lightroom and Photoshop. Beyond equipment, my internship at the Bangalore Museum's "Living Heritage" exhibit taught me how to collaborate with curators to create thematic visual narratives—skills directly transferable to your content production needs. I've also completed specialized courses in "Portrait Photography for Cultural Documentation" (International Center of Photography, New York) and "Ethical Visual Storytelling in Multicultural Settings" (Coursera), ensuring my work respects the dignity of every subject.</w:t>
      </w:r>
    </w:p>
    <w:p>
      <w:pPr>
        <w:pStyle w:val="BodyText"/>
      </w:pPr>
      <w:r>
        <w:t xml:space="preserve">Bangalore is more than just my home base; it's the crucible where I've developed as a photographer. The city's unique blend of traditional Indian heritage and Silicon Valley innovation creates an unparalleled visual landscape—where a 200-year-old temple coexists with AI startups, where street vendors sell filter coffee beside blockchain entrepreneurs. This duality fuels my creative perspective, making Bangalore the ideal environment to hone my craft as a Photographer Intern. I am particularly eager to contribute to your upcoming project documenting Karnataka's emerging digital artists, where I can leverage my network within Bangalore's burgeoning creative collectives like "Srishti Art Lab" and "The Visual Studio."</w:t>
      </w:r>
    </w:p>
    <w:p>
      <w:pPr>
        <w:pStyle w:val="BodyText"/>
      </w:pPr>
      <w:r>
        <w:t xml:space="preserve">My application isn't merely about technical skills—it's about cultural intelligence. During my university exchanges in Varanasi and Chennai, I documented caste-based social dynamics through visual ethnography, learning to navigate sensitive subjects with respect. I understand that as a Photographer Intern at [Company Name], my role extends beyond capturing images: it involves understanding the unspoken narratives behind Bangalore's coffee culture, its tech-driven urbanization, and the quiet resilience of its neighborhoods. This perspective allows me to move beyond surface aesthetics into meaningful storytelling—exactly what your studio champions in India Bangalore's visual landscape.</w:t>
      </w:r>
    </w:p>
    <w:p>
      <w:pPr>
        <w:pStyle w:val="BodyText"/>
      </w:pPr>
      <w:r>
        <w:t xml:space="preserve">I am confident that my background in documenting Bengaluru's cultural tapestry, combined with my technical rigor and ethical approach, positions me to deliver immediate value. I envision contributing to your social media content by creating authentic photo essays for campaigns like "Heritage Reimagined," while learning from your senior team's expertise in commercial photography standards. In return, I bring the fresh perspective of a local photographer who understands Bangalore's rhythm—from the morning chai stalls in Malleswaram to the evening tech meetups in Indiranagar—and how to translate that into compelling visuals.</w:t>
      </w:r>
    </w:p>
    <w:p>
      <w:pPr>
        <w:pStyle w:val="BodyText"/>
      </w:pPr>
      <w:r>
        <w:t xml:space="preserve">As an aspiring professional deeply invested in India Bangalore's creative future, I am eager to grow under your mentorship. My portfolio, available at [Link] and included with this letter, showcases work that embodies the authenticity and technical precision your studio values. I would be honored to bring my energy to [Company Name]'s team during this pivotal time for visual storytelling in India.</w:t>
      </w:r>
    </w:p>
    <w:p>
      <w:pPr>
        <w:pStyle w:val="BodyText"/>
      </w:pPr>
      <w:r>
        <w:t xml:space="preserve">Thank you for considering my application as a Photographer Intern. I am available at your earliest convenience for an interview and welcome the opportunity to discuss how my vision aligns with your creative goals in India Bangalore. I look forward to contributing to your legacy of exceptional visual narratives while learning from the best in the field.</w:t>
      </w:r>
    </w:p>
    <w:p>
      <w:pPr>
        <w:pStyle w:val="BodyText"/>
      </w:pPr>
      <w:r>
        <w:t xml:space="preserve">With sincere regards,</w:t>
      </w:r>
    </w:p>
    <w:p>
      <w:pPr>
        <w:pStyle w:val="BodyText"/>
      </w:pPr>
      <w:r>
        <w:rPr>
          <w:bCs/>
          <w:b/>
        </w:rPr>
        <w:t xml:space="preserve">[Your Full Name]</w:t>
      </w:r>
    </w:p>
    <w:p>
      <w:pPr>
        <w:pStyle w:val="BodyText"/>
      </w:pPr>
      <w:r>
        <w:rPr>
          <w:bCs/>
          <w:b/>
        </w:rPr>
        <w:t xml:space="preserve">Portfolio Highlights:</w:t>
      </w:r>
      <w:r>
        <w:t xml:space="preserve"> </w:t>
      </w:r>
      <w:r>
        <w:t xml:space="preserve">Featured in Karnataka State Youth Photography Competition (2023), "Koramangala Chronicles" series, Urban Documentation Project (Bangalore Museum), Ethical Visual Storytelling Certificate (Coursera)</w:t>
      </w:r>
    </w:p>
    <w:p>
      <w:pPr>
        <w:pStyle w:val="BodyText"/>
      </w:pPr>
      <w:r>
        <w:rPr>
          <w:bCs/>
          <w:b/>
        </w:rPr>
        <w:t xml:space="preserve">Technical Proficiencies:</w:t>
      </w:r>
      <w:r>
        <w:t xml:space="preserve"> </w:t>
      </w:r>
      <w:r>
        <w:t xml:space="preserve">Adobe Lightroom/Photoshop, Canon/Nikon DSLR Systems, Natural Lighting Techniques, Cultural Sensitivity Training</w:t>
      </w:r>
    </w:p>
    <w:p>
      <w:pPr>
        <w:pStyle w:val="BodyText"/>
      </w:pPr>
      <w:r>
        <w:rPr>
          <w:bCs/>
          <w:b/>
        </w:rPr>
        <w:t xml:space="preserve">Local Engagement:</w:t>
      </w:r>
      <w:r>
        <w:t xml:space="preserve"> </w:t>
      </w:r>
      <w:r>
        <w:t xml:space="preserve">Member of Bangalore Photography Collective (BPC), Volunteer for "City Lights" Street Art Initiativ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hotographer Internship in Bangalore</dc:title>
  <dc:creator/>
  <dc:language>en</dc:language>
  <cp:keywords/>
  <dcterms:created xsi:type="dcterms:W3CDTF">2026-07-21T07:41:08Z</dcterms:created>
  <dcterms:modified xsi:type="dcterms:W3CDTF">2026-07-21T07:41:08Z</dcterms:modified>
</cp:coreProperties>
</file>

<file path=docProps/custom.xml><?xml version="1.0" encoding="utf-8"?>
<Properties xmlns="http://schemas.openxmlformats.org/officeDocument/2006/custom-properties" xmlns:vt="http://schemas.openxmlformats.org/officeDocument/2006/docPropsVTypes"/>
</file>